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F695230" w14:textId="62A2996C" w:rsidR="006617D1" w:rsidRPr="009F1BBB" w:rsidRDefault="00A70200" w:rsidP="00FB6E73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866160" wp14:editId="7DC9D547">
                <wp:simplePos x="0" y="0"/>
                <wp:positionH relativeFrom="column">
                  <wp:posOffset>6263640</wp:posOffset>
                </wp:positionH>
                <wp:positionV relativeFrom="paragraph">
                  <wp:posOffset>113030</wp:posOffset>
                </wp:positionV>
                <wp:extent cx="485140" cy="223520"/>
                <wp:effectExtent l="0" t="0" r="0" b="5080"/>
                <wp:wrapSquare wrapText="bothSides"/>
                <wp:docPr id="1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458D3" w14:textId="5A729330" w:rsidR="004031F9" w:rsidRDefault="004031F9" w:rsidP="008D32A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66160" id="_x0000_t202" coordsize="21600,21600" o:spt="202" path="m,l,21600r21600,l21600,xe">
                <v:stroke joinstyle="miter"/>
                <v:path gradientshapeok="t" o:connecttype="rect"/>
              </v:shapetype>
              <v:shape id="Text Box 129" o:spid="_x0000_s1026" type="#_x0000_t202" style="position:absolute;margin-left:493.2pt;margin-top:8.9pt;width:38.2pt;height:17.6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" stroked="f">
                <v:textbox>
                  <w:txbxContent>
                    <w:p w14:paraId="44E458D3" w14:textId="5A729330" w:rsidR="004031F9" w:rsidRDefault="004031F9" w:rsidP="008D32A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E3F069" wp14:editId="62671992">
                <wp:simplePos x="0" y="0"/>
                <wp:positionH relativeFrom="column">
                  <wp:posOffset>5064760</wp:posOffset>
                </wp:positionH>
                <wp:positionV relativeFrom="paragraph">
                  <wp:posOffset>133985</wp:posOffset>
                </wp:positionV>
                <wp:extent cx="485140" cy="236220"/>
                <wp:effectExtent l="0" t="0" r="0" b="0"/>
                <wp:wrapSquare wrapText="bothSides"/>
                <wp:docPr id="8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8D7BDF" w14:textId="13EBDC64" w:rsidR="004031F9" w:rsidRDefault="004031F9" w:rsidP="0086006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F069" id="_x0000_s1027" type="#_x0000_t202" style="position:absolute;margin-left:398.8pt;margin-top:10.55pt;width:38.2pt;height:18.6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TPDhAIAABc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" stroked="f">
                <v:textbox>
                  <w:txbxContent>
                    <w:p w14:paraId="578D7BDF" w14:textId="13EBDC64" w:rsidR="004031F9" w:rsidRDefault="004031F9" w:rsidP="00860069"/>
                  </w:txbxContent>
                </v:textbox>
                <w10:wrap type="square"/>
              </v:shape>
            </w:pict>
          </mc:Fallback>
        </mc:AlternateContent>
      </w:r>
      <w:r w:rsidRPr="00E9550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C89AE79" wp14:editId="3E1F6C00">
                <wp:simplePos x="0" y="0"/>
                <wp:positionH relativeFrom="column">
                  <wp:posOffset>8081010</wp:posOffset>
                </wp:positionH>
                <wp:positionV relativeFrom="paragraph">
                  <wp:posOffset>133350</wp:posOffset>
                </wp:positionV>
                <wp:extent cx="523875" cy="2571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CAACA" w14:textId="788579E1" w:rsidR="004031F9" w:rsidRDefault="004031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9AE79" id="Text Box 2" o:spid="_x0000_s1028" type="#_x0000_t202" style="position:absolute;margin-left:636.3pt;margin-top:10.5pt;width:41.25pt;height:2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" filled="f" stroked="f">
                <v:textbox>
                  <w:txbxContent>
                    <w:p w14:paraId="092CAACA" w14:textId="788579E1" w:rsidR="004031F9" w:rsidRDefault="004031F9"/>
                  </w:txbxContent>
                </v:textbox>
              </v:shape>
            </w:pict>
          </mc:Fallback>
        </mc:AlternateContent>
      </w:r>
      <w:r w:rsidR="0005149A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 wp14:anchorId="51E71B9A" wp14:editId="09988AC0">
                <wp:simplePos x="0" y="0"/>
                <wp:positionH relativeFrom="column">
                  <wp:posOffset>1066800</wp:posOffset>
                </wp:positionH>
                <wp:positionV relativeFrom="paragraph">
                  <wp:posOffset>-528954</wp:posOffset>
                </wp:positionV>
                <wp:extent cx="3406140" cy="556260"/>
                <wp:effectExtent l="0" t="0" r="3810" b="0"/>
                <wp:wrapNone/>
                <wp:docPr id="15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6140" cy="556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9967C9" w14:textId="71FDA6E4" w:rsidR="004031F9" w:rsidRPr="000F27E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 xml:space="preserve">MSN </w:t>
                            </w:r>
                            <w:r w:rsidR="00796979">
                              <w:rPr>
                                <w:rFonts w:ascii="Times New Roman" w:hAnsi="Times New Roman"/>
                                <w:b/>
                                <w:szCs w:val="28"/>
                              </w:rPr>
                              <w:t xml:space="preserve">Nurse Educator </w:t>
                            </w:r>
                          </w:p>
                          <w:p w14:paraId="442F39E6" w14:textId="1711C075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1400B6">
                              <w:rPr>
                                <w:rFonts w:ascii="Times New Roman" w:hAnsi="Times New Roman"/>
                                <w:b/>
                              </w:rPr>
                              <w:t xml:space="preserve">Master of Science Degree: Plan of Study                         </w:t>
                            </w:r>
                          </w:p>
                          <w:p w14:paraId="62CD0904" w14:textId="1669EBE4" w:rsidR="004031F9" w:rsidRPr="001400B6" w:rsidRDefault="004031F9" w:rsidP="008F28FE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Success Coach: Claudia Metell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71B9A" id="Text Box 128" o:spid="_x0000_s1029" type="#_x0000_t202" style="position:absolute;margin-left:84pt;margin-top:-41.65pt;width:268.2pt;height:43.8pt;z-index:251645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" stroked="f">
                <v:textbox>
                  <w:txbxContent>
                    <w:p w14:paraId="1C9967C9" w14:textId="71FDA6E4" w:rsidR="004031F9" w:rsidRPr="000F27E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Cs w:val="28"/>
                        </w:rPr>
                        <w:t xml:space="preserve">MSN </w:t>
                      </w:r>
                      <w:r w:rsidR="00796979">
                        <w:rPr>
                          <w:rFonts w:ascii="Times New Roman" w:hAnsi="Times New Roman"/>
                          <w:b/>
                          <w:szCs w:val="28"/>
                        </w:rPr>
                        <w:t xml:space="preserve">Nurse Educator </w:t>
                      </w:r>
                    </w:p>
                    <w:p w14:paraId="442F39E6" w14:textId="1711C075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 w:rsidRPr="001400B6">
                        <w:rPr>
                          <w:rFonts w:ascii="Times New Roman" w:hAnsi="Times New Roman"/>
                          <w:b/>
                        </w:rPr>
                        <w:t xml:space="preserve">Master of Science Degree: Plan of Study                         </w:t>
                      </w:r>
                    </w:p>
                    <w:p w14:paraId="62CD0904" w14:textId="1669EBE4" w:rsidR="004031F9" w:rsidRPr="001400B6" w:rsidRDefault="004031F9" w:rsidP="008F28FE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Success Coach: Claudia Metellus</w:t>
                      </w:r>
                    </w:p>
                  </w:txbxContent>
                </v:textbox>
              </v:shape>
            </w:pict>
          </mc:Fallback>
        </mc:AlternateContent>
      </w:r>
      <w:r w:rsidR="00265B27"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A4572" wp14:editId="08F59B11">
                <wp:simplePos x="0" y="0"/>
                <wp:positionH relativeFrom="column">
                  <wp:posOffset>5835015</wp:posOffset>
                </wp:positionH>
                <wp:positionV relativeFrom="paragraph">
                  <wp:posOffset>-440055</wp:posOffset>
                </wp:positionV>
                <wp:extent cx="3765550" cy="529590"/>
                <wp:effectExtent l="0" t="0" r="6350" b="3810"/>
                <wp:wrapNone/>
                <wp:docPr id="16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555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57813" w14:textId="00B0A663" w:rsidR="004031F9" w:rsidRPr="00F56B9F" w:rsidRDefault="004031F9" w:rsidP="008F2F36">
                            <w:pPr>
                              <w:spacing w:after="0" w:line="360" w:lineRule="auto"/>
                              <w:rPr>
                                <w:rFonts w:ascii="Times New Roman" w:hAnsi="Times New Roman"/>
                                <w:b/>
                                <w:sz w:val="16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A4572" id="Text Box 150" o:spid="_x0000_s1030" type="#_x0000_t202" style="position:absolute;margin-left:459.45pt;margin-top:-34.65pt;width:296.5pt;height:41.7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" stroked="f">
                <v:textbox style="mso-fit-shape-to-text:t">
                  <w:txbxContent>
                    <w:p w14:paraId="32057813" w14:textId="00B0A663" w:rsidR="004031F9" w:rsidRPr="00F56B9F" w:rsidRDefault="004031F9" w:rsidP="008F2F36">
                      <w:pPr>
                        <w:spacing w:after="0" w:line="360" w:lineRule="auto"/>
                        <w:rPr>
                          <w:rFonts w:ascii="Times New Roman" w:hAnsi="Times New Roman"/>
                          <w:b/>
                          <w:sz w:val="16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75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702794" wp14:editId="587A77E1">
                <wp:simplePos x="0" y="0"/>
                <wp:positionH relativeFrom="column">
                  <wp:posOffset>3021330</wp:posOffset>
                </wp:positionH>
                <wp:positionV relativeFrom="paragraph">
                  <wp:posOffset>113665</wp:posOffset>
                </wp:positionV>
                <wp:extent cx="485140" cy="262890"/>
                <wp:effectExtent l="0" t="0" r="0" b="3810"/>
                <wp:wrapSquare wrapText="bothSides"/>
                <wp:docPr id="3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E4FC3A" w14:textId="4A0265A1" w:rsidR="004031F9" w:rsidRDefault="004031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02794" id="_x0000_s1031" type="#_x0000_t202" style="position:absolute;margin-left:237.9pt;margin-top:8.95pt;width:38.2pt;height:20.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" stroked="f">
                <v:textbox>
                  <w:txbxContent>
                    <w:p w14:paraId="35E4FC3A" w14:textId="4A0265A1" w:rsidR="004031F9" w:rsidRDefault="004031F9"/>
                  </w:txbxContent>
                </v:textbox>
                <w10:wrap type="square"/>
              </v:shape>
            </w:pict>
          </mc:Fallback>
        </mc:AlternateContent>
      </w:r>
      <w:r w:rsidR="001400B6"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670528" behindDoc="1" locked="0" layoutInCell="1" allowOverlap="1" wp14:anchorId="2A1AC015" wp14:editId="224E92E1">
            <wp:simplePos x="0" y="0"/>
            <wp:positionH relativeFrom="column">
              <wp:posOffset>17145</wp:posOffset>
            </wp:positionH>
            <wp:positionV relativeFrom="paragraph">
              <wp:posOffset>-390525</wp:posOffset>
            </wp:positionV>
            <wp:extent cx="1053465" cy="488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3611BD" w14:textId="044281CE" w:rsidR="006B08F6" w:rsidRDefault="00A70200" w:rsidP="00814EA4">
      <w:pPr>
        <w:pStyle w:val="NoSpacing"/>
        <w:tabs>
          <w:tab w:val="left" w:pos="12825"/>
        </w:tabs>
        <w:ind w:left="1440" w:right="-36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D8D029" wp14:editId="1533D13A">
                <wp:simplePos x="0" y="0"/>
                <wp:positionH relativeFrom="column">
                  <wp:posOffset>7494905</wp:posOffset>
                </wp:positionH>
                <wp:positionV relativeFrom="paragraph">
                  <wp:posOffset>5080</wp:posOffset>
                </wp:positionV>
                <wp:extent cx="635" cy="191135"/>
                <wp:effectExtent l="0" t="0" r="50165" b="37465"/>
                <wp:wrapNone/>
                <wp:docPr id="17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8B5B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57" o:spid="_x0000_s1026" type="#_x0000_t32" style="position:absolute;margin-left:590.15pt;margin-top:.4pt;width:.05pt;height:15.0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5qNKgIAAEk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88AA8F" wp14:editId="39DB6FA4">
                <wp:simplePos x="0" y="0"/>
                <wp:positionH relativeFrom="column">
                  <wp:posOffset>5614670</wp:posOffset>
                </wp:positionH>
                <wp:positionV relativeFrom="paragraph">
                  <wp:posOffset>7620</wp:posOffset>
                </wp:positionV>
                <wp:extent cx="635" cy="191135"/>
                <wp:effectExtent l="0" t="0" r="37465" b="18415"/>
                <wp:wrapNone/>
                <wp:docPr id="11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2A970" id="AutoShape 157" o:spid="_x0000_s1026" type="#_x0000_t32" style="position:absolute;margin-left:442.1pt;margin-top:.6pt;width:.05pt;height:15.0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0rR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C6363B7" wp14:editId="1B6B68EB">
                <wp:simplePos x="0" y="0"/>
                <wp:positionH relativeFrom="column">
                  <wp:posOffset>4947285</wp:posOffset>
                </wp:positionH>
                <wp:positionV relativeFrom="paragraph">
                  <wp:posOffset>3175</wp:posOffset>
                </wp:positionV>
                <wp:extent cx="635" cy="191135"/>
                <wp:effectExtent l="0" t="0" r="37465" b="18415"/>
                <wp:wrapNone/>
                <wp:docPr id="12" name="Auto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191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38822E" id="AutoShape 157" o:spid="_x0000_s1026" type="#_x0000_t32" style="position:absolute;margin-left:389.55pt;margin-top:.25pt;width:.05pt;height:15.0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"/>
            </w:pict>
          </mc:Fallback>
        </mc:AlternateContent>
      </w:r>
    </w:p>
    <w:tbl>
      <w:tblPr>
        <w:tblpPr w:leftFromText="180" w:rightFromText="180" w:vertAnchor="page" w:horzAnchor="margin" w:tblpXSpec="center" w:tblpY="1665"/>
        <w:tblW w:w="474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165"/>
        <w:gridCol w:w="5465"/>
        <w:gridCol w:w="700"/>
        <w:gridCol w:w="532"/>
        <w:gridCol w:w="517"/>
        <w:gridCol w:w="465"/>
        <w:gridCol w:w="454"/>
        <w:gridCol w:w="500"/>
        <w:gridCol w:w="482"/>
        <w:gridCol w:w="528"/>
        <w:gridCol w:w="521"/>
        <w:gridCol w:w="465"/>
        <w:gridCol w:w="458"/>
        <w:gridCol w:w="17"/>
        <w:gridCol w:w="451"/>
        <w:gridCol w:w="14"/>
        <w:gridCol w:w="440"/>
        <w:gridCol w:w="28"/>
        <w:gridCol w:w="517"/>
        <w:gridCol w:w="510"/>
        <w:gridCol w:w="290"/>
        <w:gridCol w:w="2961"/>
      </w:tblGrid>
      <w:tr w:rsidR="00EB7563" w:rsidRPr="00973B76" w14:paraId="72B4A925" w14:textId="2611831A" w:rsidTr="00002308">
        <w:trPr>
          <w:trHeight w:val="321"/>
        </w:trPr>
        <w:tc>
          <w:tcPr>
            <w:tcW w:w="1896" w:type="pct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nil"/>
            </w:tcBorders>
            <w:vAlign w:val="center"/>
          </w:tcPr>
          <w:p w14:paraId="67535A52" w14:textId="0EF973AD" w:rsidR="00EB7563" w:rsidRPr="00756DBE" w:rsidRDefault="001B7722" w:rsidP="00527839">
            <w:pPr>
              <w:pStyle w:val="NoSpacing"/>
              <w:tabs>
                <w:tab w:val="right" w:pos="3780"/>
              </w:tabs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00FF"/>
                <w:sz w:val="20"/>
              </w:rPr>
              <w:t>Core Courses (26</w:t>
            </w:r>
            <w:r w:rsidR="00EB7563">
              <w:rPr>
                <w:rFonts w:ascii="Times New Roman" w:hAnsi="Times New Roman"/>
                <w:b/>
                <w:color w:val="0000FF"/>
                <w:sz w:val="20"/>
              </w:rPr>
              <w:t xml:space="preserve"> Credit Hours) </w:t>
            </w:r>
          </w:p>
        </w:tc>
        <w:tc>
          <w:tcPr>
            <w:tcW w:w="200" w:type="pct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3C5DD6CB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D4C2142" w14:textId="46225F76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857FBE" w14:textId="2F67DD17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81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4826F7E" w14:textId="1F840AEB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</w:t>
            </w:r>
          </w:p>
          <w:p w14:paraId="5AFC1BF3" w14:textId="1CAD7BCB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19E8FAF" w14:textId="40D38A8C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4" w:type="pct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AFAF0C2" w14:textId="3EB46BD1" w:rsidR="00EB7563" w:rsidRPr="00D015BF" w:rsidRDefault="00EB7563" w:rsidP="00847E28">
            <w:pP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  <w:r>
              <w:rPr>
                <w:rFonts w:ascii="Times New Roman" w:hAnsi="Times New Roman"/>
                <w:b/>
                <w:sz w:val="16"/>
              </w:rPr>
              <w:t xml:space="preserve">    </w:t>
            </w:r>
          </w:p>
          <w:p w14:paraId="47F3278E" w14:textId="23DD3AF6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264" w:type="pct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4066D49" w14:textId="1B43E0F0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302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59B58DF" w14:textId="09998B81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  <w:p w14:paraId="53AD2433" w14:textId="71312ECA" w:rsidR="00EB7563" w:rsidRPr="00D015BF" w:rsidRDefault="00EB7563" w:rsidP="0063694B">
            <w:pPr>
              <w:spacing w:after="0" w:line="240" w:lineRule="auto"/>
              <w:rPr>
                <w:rFonts w:ascii="Times New Roman" w:hAnsi="Times New Roman"/>
                <w:b/>
                <w:sz w:val="18"/>
              </w:rPr>
            </w:pPr>
            <w:r w:rsidRPr="00D015BF">
              <w:rPr>
                <w:rFonts w:ascii="Times New Roman" w:hAnsi="Times New Roman"/>
                <w:b/>
                <w:color w:val="C00000"/>
                <w:sz w:val="16"/>
                <w:szCs w:val="12"/>
              </w:rPr>
              <w:t>D1</w:t>
            </w:r>
            <w:r w:rsidRPr="00D015BF">
              <w:rPr>
                <w:rFonts w:ascii="Times New Roman" w:hAnsi="Times New Roman"/>
                <w:b/>
                <w:sz w:val="16"/>
                <w:szCs w:val="12"/>
              </w:rPr>
              <w:t xml:space="preserve">   </w:t>
            </w:r>
            <w:r w:rsidR="00B00E2D">
              <w:rPr>
                <w:rFonts w:ascii="Times New Roman" w:hAnsi="Times New Roman"/>
                <w:b/>
                <w:sz w:val="16"/>
                <w:szCs w:val="12"/>
              </w:rPr>
              <w:t xml:space="preserve">    </w:t>
            </w:r>
            <w:r w:rsidRPr="00D015BF">
              <w:rPr>
                <w:rFonts w:ascii="Times New Roman" w:hAnsi="Times New Roman"/>
                <w:b/>
                <w:color w:val="0070C0"/>
                <w:sz w:val="16"/>
                <w:szCs w:val="12"/>
              </w:rPr>
              <w:t>D2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E2CB68A" w14:textId="77777777" w:rsidR="00EB7563" w:rsidRPr="00D015BF" w:rsidRDefault="00EB7563" w:rsidP="0052783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</w:rPr>
            </w:pPr>
          </w:p>
        </w:tc>
        <w:tc>
          <w:tcPr>
            <w:tcW w:w="847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356882" w14:textId="77777777" w:rsidR="00EB7563" w:rsidRPr="00876231" w:rsidRDefault="00EB7563" w:rsidP="00527839">
            <w:pP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 w:rsidRPr="00876231">
              <w:rPr>
                <w:b/>
                <w:color w:val="E36C0A" w:themeColor="accent6" w:themeShade="BF"/>
                <w:sz w:val="18"/>
                <w:szCs w:val="18"/>
              </w:rPr>
              <w:t xml:space="preserve">REQUIRED CORE COURSES </w:t>
            </w:r>
          </w:p>
          <w:p w14:paraId="1E616C1C" w14:textId="7D4D4F0B" w:rsidR="00EB7563" w:rsidRPr="00876231" w:rsidRDefault="001B7722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8"/>
                <w:szCs w:val="18"/>
              </w:rPr>
            </w:pPr>
            <w:r>
              <w:rPr>
                <w:b/>
                <w:color w:val="E36C0A" w:themeColor="accent6" w:themeShade="BF"/>
                <w:sz w:val="18"/>
                <w:szCs w:val="18"/>
              </w:rPr>
              <w:t>26</w:t>
            </w:r>
            <w:r w:rsidR="001A1F9A">
              <w:rPr>
                <w:b/>
                <w:color w:val="E36C0A" w:themeColor="accent6" w:themeShade="BF"/>
                <w:sz w:val="18"/>
                <w:szCs w:val="18"/>
              </w:rPr>
              <w:t xml:space="preserve"> Credit Hours – 9 </w:t>
            </w:r>
            <w:r w:rsidR="00EB7563">
              <w:rPr>
                <w:b/>
                <w:color w:val="E36C0A" w:themeColor="accent6" w:themeShade="BF"/>
                <w:sz w:val="18"/>
                <w:szCs w:val="18"/>
              </w:rPr>
              <w:t>Courses</w:t>
            </w:r>
          </w:p>
          <w:p w14:paraId="5F59F142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ind w:right="-3425"/>
              <w:rPr>
                <w:b/>
                <w:color w:val="E36C0A" w:themeColor="accent6" w:themeShade="BF"/>
                <w:sz w:val="16"/>
                <w:szCs w:val="16"/>
              </w:rPr>
            </w:pPr>
          </w:p>
          <w:p w14:paraId="4E5E0505" w14:textId="63147494" w:rsidR="00EB75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  <w:r w:rsidRPr="00DB7363">
              <w:rPr>
                <w:i/>
                <w:sz w:val="16"/>
                <w:szCs w:val="16"/>
              </w:rPr>
              <w:t>All students must take the core courses.</w:t>
            </w:r>
            <w:r>
              <w:rPr>
                <w:sz w:val="16"/>
                <w:szCs w:val="16"/>
              </w:rPr>
              <w:t xml:space="preserve"> </w:t>
            </w:r>
            <w:r w:rsidRPr="00DB7363">
              <w:rPr>
                <w:sz w:val="16"/>
                <w:szCs w:val="16"/>
              </w:rPr>
              <w:t xml:space="preserve">Listed </w:t>
            </w:r>
            <w:r>
              <w:rPr>
                <w:sz w:val="16"/>
                <w:szCs w:val="16"/>
              </w:rPr>
              <w:t xml:space="preserve">to left </w:t>
            </w:r>
            <w:r w:rsidRPr="00DB7363">
              <w:rPr>
                <w:sz w:val="16"/>
                <w:szCs w:val="16"/>
              </w:rPr>
              <w:t xml:space="preserve">in </w:t>
            </w:r>
            <w:r w:rsidRPr="00DB7363">
              <w:rPr>
                <w:b/>
                <w:sz w:val="16"/>
                <w:szCs w:val="16"/>
              </w:rPr>
              <w:t>typical</w:t>
            </w:r>
            <w:r w:rsidRPr="00DB7363">
              <w:rPr>
                <w:sz w:val="16"/>
                <w:szCs w:val="16"/>
              </w:rPr>
              <w:t xml:space="preserve"> sequence </w:t>
            </w:r>
          </w:p>
          <w:p w14:paraId="18894F9D" w14:textId="77777777" w:rsidR="00EB7563" w:rsidRPr="00DB7363" w:rsidRDefault="00EB7563" w:rsidP="00C96F1E">
            <w:pPr>
              <w:pBdr>
                <w:right w:val="single" w:sz="6" w:space="4" w:color="auto"/>
              </w:pBdr>
              <w:spacing w:after="0" w:line="240" w:lineRule="auto"/>
              <w:rPr>
                <w:sz w:val="16"/>
                <w:szCs w:val="16"/>
              </w:rPr>
            </w:pPr>
          </w:p>
          <w:p w14:paraId="08DF547D" w14:textId="77777777" w:rsidR="00EB7563" w:rsidRPr="00D015BF" w:rsidRDefault="00EB7563" w:rsidP="00C83735">
            <w:pPr>
              <w:pBdr>
                <w:right w:val="single" w:sz="6" w:space="4" w:color="auto"/>
              </w:pBdr>
              <w:spacing w:after="0" w:line="240" w:lineRule="auto"/>
              <w:rPr>
                <w:rFonts w:ascii="Times New Roman" w:hAnsi="Times New Roman"/>
                <w:b/>
                <w:sz w:val="16"/>
              </w:rPr>
            </w:pPr>
          </w:p>
        </w:tc>
      </w:tr>
      <w:tr w:rsidR="00EB7563" w:rsidRPr="00756DBE" w14:paraId="17EC81C2" w14:textId="7AB9034B" w:rsidTr="00002308">
        <w:trPr>
          <w:trHeight w:val="283"/>
        </w:trPr>
        <w:tc>
          <w:tcPr>
            <w:tcW w:w="1896" w:type="pct"/>
            <w:gridSpan w:val="2"/>
            <w:tcBorders>
              <w:top w:val="single" w:sz="6" w:space="0" w:color="auto"/>
              <w:left w:val="single" w:sz="6" w:space="0" w:color="000000"/>
              <w:right w:val="nil"/>
            </w:tcBorders>
            <w:vAlign w:val="center"/>
          </w:tcPr>
          <w:p w14:paraId="17C9EA47" w14:textId="1B2714D7" w:rsidR="00EB7563" w:rsidRPr="008F5E61" w:rsidRDefault="00494A81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Pr="00494A81">
              <w:rPr>
                <w:rFonts w:ascii="Times New Roman" w:hAnsi="Times New Roman"/>
                <w:sz w:val="16"/>
                <w:szCs w:val="16"/>
              </w:rPr>
              <w:t>603 Quality Improvement &amp; Safety in Health Care</w:t>
            </w:r>
          </w:p>
        </w:tc>
        <w:tc>
          <w:tcPr>
            <w:tcW w:w="200" w:type="pct"/>
            <w:tcBorders>
              <w:top w:val="single" w:sz="6" w:space="0" w:color="auto"/>
              <w:left w:val="nil"/>
              <w:right w:val="single" w:sz="12" w:space="0" w:color="auto"/>
            </w:tcBorders>
            <w:vAlign w:val="center"/>
          </w:tcPr>
          <w:p w14:paraId="3DD576E1" w14:textId="144E7D5B" w:rsidR="00EB7563" w:rsidRPr="00B35B0B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B35B0B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955095E" w14:textId="106C796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554671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287C6173" w14:textId="72A733B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B3511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683BCBA8" w14:textId="048494B4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00CB1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0E7D04A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27804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  <w:vAlign w:val="center"/>
          </w:tcPr>
          <w:p w14:paraId="1F723F2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D76B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3CF0F3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02BFE9C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6" w:space="0" w:color="auto"/>
              <w:left w:val="single" w:sz="12" w:space="0" w:color="auto"/>
              <w:right w:val="dashed" w:sz="4" w:space="0" w:color="auto"/>
            </w:tcBorders>
          </w:tcPr>
          <w:p w14:paraId="1777E277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6D37B60A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4C523DA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043D1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42EA3A4B" w14:textId="38F66E3C" w:rsidTr="00002308">
        <w:trPr>
          <w:trHeight w:val="274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673A9CCE" w14:textId="60D01217" w:rsidR="00EB7563" w:rsidRPr="008F5E61" w:rsidRDefault="001A1F9A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1A1F9A">
              <w:rPr>
                <w:rFonts w:ascii="Times New Roman" w:hAnsi="Times New Roman"/>
                <w:sz w:val="16"/>
                <w:szCs w:val="16"/>
              </w:rPr>
              <w:t>NUR 588 Organizational Leadership &amp; Role Development</w:t>
            </w:r>
          </w:p>
        </w:tc>
        <w:tc>
          <w:tcPr>
            <w:tcW w:w="200" w:type="pct"/>
            <w:tcBorders>
              <w:left w:val="nil"/>
              <w:bottom w:val="single" w:sz="4" w:space="0" w:color="000000"/>
              <w:right w:val="single" w:sz="12" w:space="0" w:color="auto"/>
            </w:tcBorders>
            <w:vAlign w:val="center"/>
          </w:tcPr>
          <w:p w14:paraId="120F20AB" w14:textId="32B3351D" w:rsidR="00EB7563" w:rsidRPr="00285595" w:rsidRDefault="00EB7563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A4B59B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BE87A5" w14:textId="2C7A317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669292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11A569" w14:textId="137873F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D0373B9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7B8475" w14:textId="6D496B18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59546E8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ACE1A4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FD31A7E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AC219F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1692C667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17D217CA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71E766F6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5565EF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3C10DC2" w14:textId="77777777" w:rsidR="00EB7563" w:rsidRPr="00756DBE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FCE4F" w14:textId="77777777" w:rsidR="00EB7563" w:rsidRPr="00756DBE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756DBE" w14:paraId="36C93716" w14:textId="6ACA96B8" w:rsidTr="00002308">
        <w:trPr>
          <w:trHeight w:val="265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shd w:val="clear" w:color="auto" w:fill="auto"/>
            <w:vAlign w:val="center"/>
          </w:tcPr>
          <w:p w14:paraId="2ECB1D06" w14:textId="67F992D7" w:rsidR="00EB7563" w:rsidRPr="00E124D6" w:rsidRDefault="00EB7563" w:rsidP="00B16D5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4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>Advanced Pathophysiology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FC2932F" w14:textId="6F99FD7B" w:rsidR="00EB7563" w:rsidRPr="00E124D6" w:rsidRDefault="00EB7563" w:rsidP="00B16D5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27711A8" w14:textId="52275A80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1CED304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261C9E4" w14:textId="66C7B1C3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0C8B0F37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DD36D39" w14:textId="0F0574EB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right w:val="single" w:sz="12" w:space="0" w:color="auto"/>
            </w:tcBorders>
            <w:vAlign w:val="center"/>
          </w:tcPr>
          <w:p w14:paraId="4311FF0B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47232F2" w14:textId="349E7048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C19419C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FF6D363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B187560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345BB9D2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3DF46DE1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65281A3E" w14:textId="77777777" w:rsidR="00EB7563" w:rsidRPr="006318BD" w:rsidRDefault="00EB7563" w:rsidP="00B16D5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4E839DA1" w14:textId="77777777" w:rsidR="00EB7563" w:rsidRPr="006318BD" w:rsidRDefault="00EB7563" w:rsidP="00B16D5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09BAE2C" w14:textId="77777777" w:rsidR="00EB7563" w:rsidRPr="00756DBE" w:rsidRDefault="00EB7563" w:rsidP="00B16D5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511DE" w14:textId="77777777" w:rsidR="00EB7563" w:rsidRPr="00756DBE" w:rsidRDefault="00EB7563" w:rsidP="00B16D59">
            <w:pPr>
              <w:spacing w:after="0" w:line="240" w:lineRule="auto"/>
              <w:ind w:right="-117"/>
            </w:pPr>
          </w:p>
        </w:tc>
      </w:tr>
      <w:tr w:rsidR="00DF158E" w:rsidRPr="00756DBE" w14:paraId="4E028F2D" w14:textId="528B69C2" w:rsidTr="00DF158E">
        <w:trPr>
          <w:trHeight w:val="28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053166A" w14:textId="44E285CB" w:rsidR="00DF158E" w:rsidRPr="008F5E61" w:rsidRDefault="00DF158E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proofErr w:type="gramStart"/>
            <w:r>
              <w:rPr>
                <w:rFonts w:ascii="Times New Roman" w:hAnsi="Times New Roman"/>
                <w:sz w:val="16"/>
                <w:szCs w:val="16"/>
              </w:rPr>
              <w:t xml:space="preserve">609 </w:t>
            </w:r>
            <w:r>
              <w:t xml:space="preserve"> </w:t>
            </w:r>
            <w:r w:rsidRPr="00CF4DCF">
              <w:rPr>
                <w:rFonts w:ascii="Times New Roman" w:hAnsi="Times New Roman"/>
                <w:sz w:val="16"/>
                <w:szCs w:val="16"/>
              </w:rPr>
              <w:tab/>
            </w:r>
            <w:proofErr w:type="gramEnd"/>
            <w:r w:rsidRPr="00CF4DCF">
              <w:rPr>
                <w:rFonts w:ascii="Times New Roman" w:hAnsi="Times New Roman"/>
                <w:sz w:val="16"/>
                <w:szCs w:val="16"/>
              </w:rPr>
              <w:t>Nursing Research and Evidence Based Practice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6CC1314F" w14:textId="20096969" w:rsidR="00DF158E" w:rsidRPr="00285595" w:rsidRDefault="00DF158E" w:rsidP="00527839">
            <w:pPr>
              <w:spacing w:after="0" w:line="240" w:lineRule="auto"/>
              <w:jc w:val="center"/>
            </w:pPr>
            <w:r w:rsidRPr="00B1219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A92BBB9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A389F0C" w14:textId="4AC7B279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3" w:type="pct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B9B97FC" w14:textId="15FB6D65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B22644E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16EE24C" w14:textId="5F6318F6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5EC4EE9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59BF731" w14:textId="3D4637AC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5B66F5A1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17EA11BC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09B71086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4F019322" w14:textId="77777777" w:rsidR="00DF158E" w:rsidRPr="006318BD" w:rsidRDefault="00DF158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 xml:space="preserve">       </w:t>
            </w: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A7670DF" w14:textId="77777777" w:rsidR="00DF158E" w:rsidRPr="006318BD" w:rsidRDefault="00DF158E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CD4D59A" w14:textId="77777777" w:rsidR="00DF158E" w:rsidRPr="006318BD" w:rsidRDefault="00DF158E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5DB3B1" w14:textId="77777777" w:rsidR="00DF158E" w:rsidRPr="00756DBE" w:rsidRDefault="00DF158E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517E9" w14:textId="77777777" w:rsidR="00DF158E" w:rsidRPr="00756DBE" w:rsidRDefault="00DF158E" w:rsidP="00527839">
            <w:pPr>
              <w:spacing w:after="0" w:line="240" w:lineRule="auto"/>
              <w:ind w:right="-117"/>
            </w:pPr>
          </w:p>
        </w:tc>
      </w:tr>
      <w:tr w:rsidR="00EB7563" w:rsidRPr="00376C71" w14:paraId="27B2C6E1" w14:textId="465316B8" w:rsidTr="00002308">
        <w:trPr>
          <w:trHeight w:val="23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33B83B1" w14:textId="5E77E95E" w:rsidR="00EB7563" w:rsidRPr="008F5E61" w:rsidRDefault="00137DC3" w:rsidP="0052783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137DC3">
              <w:rPr>
                <w:rFonts w:ascii="Times New Roman" w:hAnsi="Times New Roman"/>
                <w:sz w:val="16"/>
                <w:szCs w:val="16"/>
              </w:rPr>
              <w:t>NUR 608 Epidemiology &amp; Population Health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35C1B315" w14:textId="79957813" w:rsidR="00EB7563" w:rsidRPr="00A7635A" w:rsidRDefault="00EB7563" w:rsidP="0052783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A7635A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9D51F4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01D1FFC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860EDCD" w14:textId="6A169AD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98F90A4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3AC9BC7" w14:textId="69A0703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E0DD9D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A28BFA" w14:textId="77C17B0B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6E0DBA6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B57435F" w14:textId="49D2A032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DC08C13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2ECA726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27945195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00A8B63" w14:textId="77777777" w:rsidR="00EB7563" w:rsidRPr="006318BD" w:rsidRDefault="00EB7563" w:rsidP="0052783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F9208AB" w14:textId="77777777" w:rsidR="00EB7563" w:rsidRPr="006318BD" w:rsidRDefault="00EB7563" w:rsidP="0052783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3818B68E" w14:textId="77777777" w:rsidR="00EB7563" w:rsidRPr="00376C71" w:rsidRDefault="00EB7563" w:rsidP="0052783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B58D9" w14:textId="77777777" w:rsidR="00EB7563" w:rsidRPr="00376C71" w:rsidRDefault="00EB7563" w:rsidP="00527839">
            <w:pPr>
              <w:spacing w:after="0" w:line="240" w:lineRule="auto"/>
              <w:ind w:right="-117"/>
            </w:pPr>
          </w:p>
        </w:tc>
      </w:tr>
      <w:tr w:rsidR="00EB7563" w:rsidRPr="00376C71" w14:paraId="2E2B2E11" w14:textId="77777777" w:rsidTr="00002308">
        <w:trPr>
          <w:trHeight w:val="233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C62A6C2" w14:textId="4C6C37C6" w:rsidR="00EB7563" w:rsidRDefault="00137DC3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 w:rsidRPr="00137DC3">
              <w:rPr>
                <w:rFonts w:ascii="Times New Roman" w:hAnsi="Times New Roman"/>
                <w:sz w:val="16"/>
                <w:szCs w:val="16"/>
              </w:rPr>
              <w:t>NUR 614   Statistical Analysis &amp; Scholarly Inquiry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0FA41FF2" w14:textId="0FDCD021" w:rsidR="00EB7563" w:rsidRPr="00A7635A" w:rsidRDefault="00EB7563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66A349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37189F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5C65FC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6565FF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AAB6EE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DCB53CA" w14:textId="00100581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C5A301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AF4D08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CF0BEE2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AD7B70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5096241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2AF48E28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2FE66A8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74B4F18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2C93546B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A61EB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1D68A19F" w14:textId="6EAC6C06" w:rsidTr="00002308">
        <w:trPr>
          <w:trHeight w:val="219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084782A" w14:textId="3A9EB833" w:rsidR="00EB7563" w:rsidRPr="008F5E61" w:rsidRDefault="00EB7563" w:rsidP="00137DC3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1 Advanced Health Assessment I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100B3D8A" w14:textId="22047970" w:rsidR="00EB7563" w:rsidRPr="00285595" w:rsidRDefault="00EB7563" w:rsidP="00F44509">
            <w:pPr>
              <w:spacing w:after="0" w:line="240" w:lineRule="auto"/>
              <w:jc w:val="center"/>
            </w:pPr>
            <w:r w:rsidRPr="00F44509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CE8556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821B8F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C2E14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0F496E7C" w14:textId="003FA7A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0F20510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5D16C68" w14:textId="527F4CC9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E38BD14" w14:textId="78B1A5E2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1BA864D" w14:textId="549A417E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BBF103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6BDECCF3" w14:textId="3058686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</w:tcPr>
          <w:p w14:paraId="5D69698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</w:tcPr>
          <w:p w14:paraId="3003605A" w14:textId="45BCEEB2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</w:tcPr>
          <w:p w14:paraId="0C94288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</w:tcPr>
          <w:p w14:paraId="2AE36FA0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BCF0308" w14:textId="77777777" w:rsidR="00EB7563" w:rsidRPr="00376C71" w:rsidRDefault="00EB7563" w:rsidP="00F44509">
            <w:pPr>
              <w:spacing w:after="0" w:line="240" w:lineRule="auto"/>
              <w:jc w:val="center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9114C" w14:textId="77777777" w:rsidR="00EB7563" w:rsidRPr="00376C71" w:rsidRDefault="00EB7563" w:rsidP="00F44509">
            <w:pPr>
              <w:spacing w:after="0" w:line="240" w:lineRule="auto"/>
              <w:ind w:right="-117"/>
              <w:jc w:val="center"/>
            </w:pPr>
          </w:p>
        </w:tc>
      </w:tr>
      <w:tr w:rsidR="00EB7563" w:rsidRPr="00376C71" w14:paraId="3B3692FA" w14:textId="6CBC732C" w:rsidTr="00002308">
        <w:trPr>
          <w:trHeight w:val="283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auto"/>
              <w:right w:val="nil"/>
            </w:tcBorders>
            <w:vAlign w:val="center"/>
          </w:tcPr>
          <w:p w14:paraId="36F50108" w14:textId="59C8B366" w:rsidR="00EB7563" w:rsidRPr="008F5E61" w:rsidRDefault="00EB7563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5 Advanced Pharmacology I</w:t>
            </w:r>
          </w:p>
        </w:tc>
        <w:tc>
          <w:tcPr>
            <w:tcW w:w="200" w:type="pct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4D6CFE4" w14:textId="5B936352" w:rsidR="00EB7563" w:rsidRPr="008306DC" w:rsidRDefault="00EB7563" w:rsidP="00F44509">
            <w:pPr>
              <w:spacing w:after="0" w:line="240" w:lineRule="auto"/>
              <w:jc w:val="center"/>
              <w:rPr>
                <w:color w:val="C0504D" w:themeColor="accent2"/>
              </w:rPr>
            </w:pPr>
            <w:r w:rsidRPr="00F44509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6FC31F1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8C415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3EB3A93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D6F20B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B4794E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283C23" w14:textId="6FC41AFB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1697B281" w14:textId="744DA14A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A7C3A6" w14:textId="61319B80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3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4309876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9C5AED" w14:textId="1B87FC8F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</w:tcPr>
          <w:p w14:paraId="0C590E2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4F803EF6" w14:textId="4AAAAAEF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bottom w:val="single" w:sz="4" w:space="0" w:color="auto"/>
              <w:right w:val="dashed" w:sz="4" w:space="0" w:color="auto"/>
            </w:tcBorders>
          </w:tcPr>
          <w:p w14:paraId="05FC52F0" w14:textId="77777777" w:rsidR="00EB7563" w:rsidRPr="006318BD" w:rsidRDefault="00EB7563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bottom w:val="single" w:sz="4" w:space="0" w:color="auto"/>
              <w:right w:val="single" w:sz="12" w:space="0" w:color="auto"/>
            </w:tcBorders>
          </w:tcPr>
          <w:p w14:paraId="3C06866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43F5BAC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9B4EC8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002308" w:rsidRPr="00376C71" w14:paraId="236D9943" w14:textId="77777777" w:rsidTr="00002308">
        <w:trPr>
          <w:trHeight w:val="283"/>
        </w:trPr>
        <w:tc>
          <w:tcPr>
            <w:tcW w:w="1896" w:type="pct"/>
            <w:gridSpan w:val="2"/>
            <w:tcBorders>
              <w:top w:val="single" w:sz="4" w:space="0" w:color="auto"/>
              <w:left w:val="single" w:sz="6" w:space="0" w:color="000000"/>
              <w:bottom w:val="single" w:sz="18" w:space="0" w:color="auto"/>
              <w:right w:val="nil"/>
            </w:tcBorders>
            <w:vAlign w:val="center"/>
          </w:tcPr>
          <w:p w14:paraId="01E2E873" w14:textId="7C6EC676" w:rsidR="00002308" w:rsidRDefault="00002308" w:rsidP="00F44509">
            <w:pPr>
              <w:pStyle w:val="NoSpacing"/>
              <w:tabs>
                <w:tab w:val="right" w:pos="3780"/>
              </w:tabs>
              <w:ind w:left="3780" w:hanging="378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NUR 613 Health Policy &amp; Advocacy</w:t>
            </w:r>
          </w:p>
        </w:tc>
        <w:tc>
          <w:tcPr>
            <w:tcW w:w="200" w:type="pct"/>
            <w:tcBorders>
              <w:top w:val="single" w:sz="4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8FC2CC3" w14:textId="39B1D1B8" w:rsidR="00002308" w:rsidRPr="00002308" w:rsidRDefault="00002308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EB7453"/>
                <w:sz w:val="16"/>
                <w:szCs w:val="16"/>
              </w:rPr>
            </w:pPr>
            <w:r w:rsidRPr="00002308">
              <w:rPr>
                <w:rFonts w:ascii="Times New Roman" w:hAnsi="Times New Roman"/>
                <w:b/>
                <w:color w:val="EB7453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D4E1C64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38A41A4B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0A9193BB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0DDD104E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74C7299E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179495D3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3A448A35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7276E2D3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  <w:vAlign w:val="center"/>
          </w:tcPr>
          <w:p w14:paraId="55E8B51B" w14:textId="00A79120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6" w:type="pct"/>
            <w:gridSpan w:val="2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B78C1C5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42AE9129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3E03AFA1" w14:textId="77777777" w:rsidR="00002308" w:rsidRPr="006318BD" w:rsidRDefault="00002308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dashed" w:sz="4" w:space="0" w:color="auto"/>
            </w:tcBorders>
          </w:tcPr>
          <w:p w14:paraId="2E75963F" w14:textId="77777777" w:rsidR="00002308" w:rsidRPr="006318BD" w:rsidRDefault="00002308" w:rsidP="00F44509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dashed" w:sz="4" w:space="0" w:color="auto"/>
              <w:bottom w:val="single" w:sz="18" w:space="0" w:color="auto"/>
              <w:right w:val="single" w:sz="12" w:space="0" w:color="auto"/>
            </w:tcBorders>
          </w:tcPr>
          <w:p w14:paraId="7011B1CC" w14:textId="77777777" w:rsidR="00002308" w:rsidRPr="006318BD" w:rsidRDefault="00002308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1DEC0D0" w14:textId="77777777" w:rsidR="00002308" w:rsidRPr="00376C71" w:rsidRDefault="00002308" w:rsidP="00F44509">
            <w:pPr>
              <w:spacing w:after="0" w:line="240" w:lineRule="auto"/>
            </w:pPr>
          </w:p>
        </w:tc>
        <w:tc>
          <w:tcPr>
            <w:tcW w:w="847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7E660" w14:textId="77777777" w:rsidR="00002308" w:rsidRPr="00376C71" w:rsidRDefault="00002308" w:rsidP="00F44509">
            <w:pPr>
              <w:spacing w:after="0" w:line="240" w:lineRule="auto"/>
              <w:ind w:right="-117"/>
            </w:pPr>
          </w:p>
        </w:tc>
      </w:tr>
      <w:tr w:rsidR="00EB7563" w:rsidRPr="006318BD" w14:paraId="15F9573D" w14:textId="252A026F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1A15D80B" w14:textId="77777777" w:rsidR="00EB7563" w:rsidRPr="00376C71" w:rsidRDefault="00EB7563" w:rsidP="00F44509">
            <w:pPr>
              <w:spacing w:after="0" w:line="240" w:lineRule="auto"/>
            </w:pPr>
          </w:p>
        </w:tc>
      </w:tr>
      <w:tr w:rsidR="00002308" w:rsidRPr="006318BD" w14:paraId="3460F3E8" w14:textId="77777777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756164B2" w14:textId="77777777" w:rsidR="00002308" w:rsidRPr="00376C71" w:rsidRDefault="00002308" w:rsidP="00F44509">
            <w:pPr>
              <w:spacing w:after="0" w:line="240" w:lineRule="auto"/>
            </w:pPr>
          </w:p>
        </w:tc>
      </w:tr>
      <w:tr w:rsidR="00002308" w:rsidRPr="006318BD" w14:paraId="79F6946A" w14:textId="77777777" w:rsidTr="00EB7563">
        <w:trPr>
          <w:gridAfter w:val="21"/>
          <w:wAfter w:w="4667" w:type="pct"/>
          <w:trHeight w:hRule="exact" w:val="116"/>
        </w:trPr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</w:tcPr>
          <w:p w14:paraId="3888FA49" w14:textId="77777777" w:rsidR="00002308" w:rsidRPr="00376C71" w:rsidRDefault="00002308" w:rsidP="00F44509">
            <w:pPr>
              <w:spacing w:after="0" w:line="240" w:lineRule="auto"/>
            </w:pPr>
          </w:p>
        </w:tc>
      </w:tr>
      <w:tr w:rsidR="00EB7563" w:rsidRPr="00376C71" w14:paraId="4C851D9D" w14:textId="77777777" w:rsidTr="00002308">
        <w:trPr>
          <w:trHeight w:val="401"/>
        </w:trPr>
        <w:tc>
          <w:tcPr>
            <w:tcW w:w="1896" w:type="pct"/>
            <w:gridSpan w:val="2"/>
            <w:tcBorders>
              <w:top w:val="single" w:sz="18" w:space="0" w:color="auto"/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2F104440" w14:textId="1798F009" w:rsidR="00EB7563" w:rsidRPr="00C92E01" w:rsidRDefault="00002308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607 Curriculum Development &amp; Implementation </w:t>
            </w:r>
          </w:p>
        </w:tc>
        <w:tc>
          <w:tcPr>
            <w:tcW w:w="200" w:type="pct"/>
            <w:tcBorders>
              <w:top w:val="single" w:sz="18" w:space="0" w:color="auto"/>
              <w:left w:val="nil"/>
              <w:bottom w:val="single" w:sz="2" w:space="0" w:color="auto"/>
              <w:right w:val="single" w:sz="12" w:space="0" w:color="auto"/>
            </w:tcBorders>
            <w:vAlign w:val="center"/>
          </w:tcPr>
          <w:p w14:paraId="1E170F10" w14:textId="613D38B3" w:rsidR="00EB7563" w:rsidRPr="00A7635A" w:rsidRDefault="00002308" w:rsidP="00F44509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</w:pPr>
            <w:r w:rsidRPr="00002308">
              <w:rPr>
                <w:rFonts w:ascii="Times New Roman" w:hAnsi="Times New Roman"/>
                <w:b/>
                <w:sz w:val="16"/>
                <w:szCs w:val="16"/>
              </w:rPr>
              <w:t>D2</w:t>
            </w:r>
          </w:p>
        </w:tc>
        <w:tc>
          <w:tcPr>
            <w:tcW w:w="152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75A99B0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6AE0B1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DEBD182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D160D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vAlign w:val="center"/>
          </w:tcPr>
          <w:p w14:paraId="0D7DC2B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A2FA4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368914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99DA3C" w14:textId="57839A1D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56054A" w14:textId="217D0166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15CB63" w14:textId="37772582" w:rsidR="00EB7563" w:rsidRPr="006318BD" w:rsidRDefault="00002308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29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04287733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F719807" w14:textId="77777777" w:rsidR="00EB7563" w:rsidRPr="006318BD" w:rsidRDefault="00EB7563" w:rsidP="006318B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top w:val="single" w:sz="18" w:space="0" w:color="auto"/>
              <w:left w:val="single" w:sz="12" w:space="0" w:color="auto"/>
              <w:bottom w:val="single" w:sz="2" w:space="0" w:color="auto"/>
              <w:right w:val="dashed" w:sz="4" w:space="0" w:color="auto"/>
            </w:tcBorders>
            <w:shd w:val="clear" w:color="auto" w:fill="auto"/>
          </w:tcPr>
          <w:p w14:paraId="63E1F65E" w14:textId="77777777" w:rsidR="00EB7563" w:rsidRPr="006318BD" w:rsidRDefault="00EB7563" w:rsidP="006318B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top w:val="single" w:sz="18" w:space="0" w:color="auto"/>
              <w:left w:val="dashed" w:sz="4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EB56C55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7FEA2B87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4E795" w14:textId="2CFA71DB" w:rsidR="00EB7563" w:rsidRPr="00F91CA9" w:rsidRDefault="00EB7563" w:rsidP="00F44509">
            <w:pPr>
              <w:spacing w:after="0" w:line="240" w:lineRule="auto"/>
              <w:ind w:left="720" w:right="33" w:hanging="7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inical Courses:</w:t>
            </w:r>
          </w:p>
        </w:tc>
      </w:tr>
      <w:tr w:rsidR="00EB7563" w:rsidRPr="00376C71" w14:paraId="3C92BB01" w14:textId="7E3F17EE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596350B7" w14:textId="303085D0" w:rsidR="00EB7563" w:rsidRPr="008F5E61" w:rsidRDefault="00EB756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 xml:space="preserve">618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Test Construction &amp; Analysis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7FF00DD1" w14:textId="33900B55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235060B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D9C2FD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E51F2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FE819C5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63159CE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4F195D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8CE36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FD698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2C5F18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EA1B4" w14:textId="2D1A3C22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</w:tcPr>
          <w:p w14:paraId="181E46F1" w14:textId="6281B00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5C944924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3FC6CFC2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491D0B9C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0240EDF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091C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4BF1B566" w14:textId="1218568F" w:rsidTr="00002308">
        <w:trPr>
          <w:trHeight w:val="402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41CF485" w14:textId="1D3BCD63" w:rsidR="00EB7563" w:rsidRPr="00137DC3" w:rsidRDefault="00137DC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 w:rsidRPr="00137DC3">
              <w:rPr>
                <w:rFonts w:ascii="Times New Roman" w:hAnsi="Times New Roman"/>
                <w:sz w:val="16"/>
                <w:szCs w:val="16"/>
              </w:rPr>
              <w:t>NUR 617  Instructional Design &amp; Teaching with Technology (3 credits didactic &amp; 1 credit practicum/ population specific)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6F8A35CD" w14:textId="56EAE5AA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67A4C60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74D3F5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984268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4DC5EF4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3D79CE36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E8CFC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77B6D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AD729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A124F65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7C9A4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7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0AC4DB4" w14:textId="0F50950E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1D2DEFAC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065067F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667CA612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D6831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0B802F18" w14:textId="5F52FB23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12C8FA60" w14:textId="65C9191C" w:rsidR="00EB7563" w:rsidRPr="00C92E01" w:rsidRDefault="00EB7563" w:rsidP="00796979">
            <w:pPr>
              <w:pStyle w:val="NoSpacing"/>
              <w:tabs>
                <w:tab w:val="right" w:pos="3780"/>
                <w:tab w:val="right" w:pos="3870"/>
              </w:tabs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>623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Assessment &amp; Evaluation in Nursing Education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1BB2F990" w14:textId="4D234555" w:rsidR="00EB7563" w:rsidRPr="00285595" w:rsidRDefault="00EB7563" w:rsidP="00F44509">
            <w:pPr>
              <w:spacing w:after="0" w:line="240" w:lineRule="auto"/>
              <w:jc w:val="center"/>
            </w:pPr>
            <w:r w:rsidRPr="002F237D">
              <w:rPr>
                <w:rFonts w:ascii="Times New Roman" w:hAnsi="Times New Roman"/>
                <w:b/>
                <w:color w:val="C0504D" w:themeColor="accent2"/>
                <w:sz w:val="16"/>
                <w:szCs w:val="16"/>
              </w:rPr>
              <w:t>D1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55193E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75A3E25A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2F83F1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58E5881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78A2EEDC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B26E94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148D29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C3FF3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22AD5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60733E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gridSpan w:val="2"/>
            <w:tcBorders>
              <w:left w:val="single" w:sz="12" w:space="0" w:color="auto"/>
              <w:right w:val="dashed" w:sz="4" w:space="0" w:color="000000"/>
            </w:tcBorders>
            <w:shd w:val="clear" w:color="auto" w:fill="auto"/>
          </w:tcPr>
          <w:p w14:paraId="013263D0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4" w:type="pct"/>
            <w:gridSpan w:val="2"/>
            <w:tcBorders>
              <w:left w:val="dashed" w:sz="4" w:space="0" w:color="000000"/>
              <w:right w:val="single" w:sz="12" w:space="0" w:color="auto"/>
            </w:tcBorders>
            <w:shd w:val="clear" w:color="auto" w:fill="auto"/>
          </w:tcPr>
          <w:p w14:paraId="6D3C8D34" w14:textId="1007401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4701E3B9" w14:textId="137A33BA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146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2E8A165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1AE39FA6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7957AB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  <w:tr w:rsidR="00EB7563" w:rsidRPr="00376C71" w14:paraId="39064807" w14:textId="0324E875" w:rsidTr="00002308">
        <w:trPr>
          <w:trHeight w:val="401"/>
        </w:trPr>
        <w:tc>
          <w:tcPr>
            <w:tcW w:w="1896" w:type="pct"/>
            <w:gridSpan w:val="2"/>
            <w:tcBorders>
              <w:left w:val="single" w:sz="6" w:space="0" w:color="000000"/>
              <w:bottom w:val="single" w:sz="4" w:space="0" w:color="000000"/>
              <w:right w:val="nil"/>
            </w:tcBorders>
            <w:vAlign w:val="center"/>
          </w:tcPr>
          <w:p w14:paraId="4F9B6603" w14:textId="0E669A75" w:rsidR="00EB7563" w:rsidRPr="008F5E61" w:rsidRDefault="00EB7563" w:rsidP="00796979">
            <w:pPr>
              <w:tabs>
                <w:tab w:val="right" w:pos="3780"/>
                <w:tab w:val="right" w:pos="3870"/>
              </w:tabs>
              <w:spacing w:after="0" w:line="240" w:lineRule="auto"/>
              <w:ind w:left="3870" w:hanging="387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NUR </w:t>
            </w:r>
            <w:r w:rsidR="00796979">
              <w:rPr>
                <w:rFonts w:ascii="Times New Roman" w:hAnsi="Times New Roman"/>
                <w:sz w:val="16"/>
                <w:szCs w:val="16"/>
              </w:rPr>
              <w:t xml:space="preserve">624 </w:t>
            </w:r>
            <w:r w:rsidR="00796979" w:rsidRPr="00796979">
              <w:rPr>
                <w:rFonts w:ascii="Times New Roman" w:hAnsi="Times New Roman"/>
                <w:sz w:val="16"/>
                <w:szCs w:val="16"/>
              </w:rPr>
              <w:t>Teaching Learning Practicum (2 credits didactic with 1 credit practicum/ institution specific)</w:t>
            </w:r>
          </w:p>
        </w:tc>
        <w:tc>
          <w:tcPr>
            <w:tcW w:w="200" w:type="pct"/>
            <w:tcBorders>
              <w:left w:val="nil"/>
              <w:right w:val="single" w:sz="12" w:space="0" w:color="auto"/>
            </w:tcBorders>
            <w:vAlign w:val="center"/>
          </w:tcPr>
          <w:p w14:paraId="3A434C5A" w14:textId="7C4C874D" w:rsidR="00EB7563" w:rsidRPr="00285595" w:rsidRDefault="00EB7563" w:rsidP="00F44509">
            <w:pPr>
              <w:spacing w:after="0" w:line="240" w:lineRule="auto"/>
              <w:jc w:val="center"/>
            </w:pPr>
            <w:r w:rsidRPr="008306DC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16w</w:t>
            </w:r>
          </w:p>
        </w:tc>
        <w:tc>
          <w:tcPr>
            <w:tcW w:w="152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40EBAA07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8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2BE6B319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C7196C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0" w:type="pct"/>
            <w:tcBorders>
              <w:left w:val="dashed" w:sz="4" w:space="0" w:color="auto"/>
              <w:right w:val="single" w:sz="12" w:space="0" w:color="auto"/>
            </w:tcBorders>
            <w:vAlign w:val="center"/>
          </w:tcPr>
          <w:p w14:paraId="3CB2422F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3" w:type="pct"/>
            <w:tcBorders>
              <w:left w:val="single" w:sz="12" w:space="0" w:color="auto"/>
              <w:right w:val="dashed" w:sz="4" w:space="0" w:color="auto"/>
            </w:tcBorders>
            <w:vAlign w:val="center"/>
          </w:tcPr>
          <w:p w14:paraId="1DA1E283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7B827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492F5B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" w:type="pct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AA6FE8" w14:textId="77777777" w:rsidR="00EB7563" w:rsidRPr="006318BD" w:rsidRDefault="00EB7563" w:rsidP="00F44509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293D372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6" w:type="pct"/>
            <w:gridSpan w:val="2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23B726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9" w:type="pct"/>
            <w:tcBorders>
              <w:left w:val="single" w:sz="12" w:space="0" w:color="auto"/>
              <w:right w:val="dashed" w:sz="4" w:space="0" w:color="auto"/>
            </w:tcBorders>
            <w:shd w:val="clear" w:color="auto" w:fill="auto"/>
          </w:tcPr>
          <w:p w14:paraId="7135F4A9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8" w:type="pct"/>
            <w:gridSpan w:val="3"/>
            <w:tcBorders>
              <w:left w:val="dashed" w:sz="4" w:space="0" w:color="auto"/>
              <w:right w:val="single" w:sz="12" w:space="0" w:color="auto"/>
            </w:tcBorders>
            <w:shd w:val="clear" w:color="auto" w:fill="auto"/>
          </w:tcPr>
          <w:p w14:paraId="3DF7D8A7" w14:textId="77777777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94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E5D3E6" w14:textId="57575B64" w:rsidR="00EB7563" w:rsidRPr="006318BD" w:rsidRDefault="00EB7563" w:rsidP="006318BD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6318BD">
              <w:rPr>
                <w:rFonts w:asciiTheme="minorHAnsi" w:hAnsiTheme="minorHAnsi" w:cstheme="minorHAnsi"/>
              </w:rPr>
              <w:t>X</w:t>
            </w:r>
          </w:p>
        </w:tc>
        <w:tc>
          <w:tcPr>
            <w:tcW w:w="83" w:type="pct"/>
            <w:tcBorders>
              <w:top w:val="nil"/>
              <w:left w:val="single" w:sz="12" w:space="0" w:color="auto"/>
              <w:bottom w:val="nil"/>
              <w:right w:val="single" w:sz="6" w:space="0" w:color="auto"/>
            </w:tcBorders>
          </w:tcPr>
          <w:p w14:paraId="57FCEE76" w14:textId="77777777" w:rsidR="00EB7563" w:rsidRPr="00376C71" w:rsidRDefault="00EB7563" w:rsidP="00F44509">
            <w:pPr>
              <w:spacing w:after="0" w:line="240" w:lineRule="auto"/>
            </w:pPr>
          </w:p>
        </w:tc>
        <w:tc>
          <w:tcPr>
            <w:tcW w:w="847" w:type="pct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67FDC" w14:textId="77777777" w:rsidR="00EB7563" w:rsidRPr="00376C71" w:rsidRDefault="00EB7563" w:rsidP="00F44509">
            <w:pPr>
              <w:spacing w:after="0" w:line="240" w:lineRule="auto"/>
              <w:ind w:right="-117"/>
            </w:pPr>
          </w:p>
        </w:tc>
      </w:tr>
    </w:tbl>
    <w:p w14:paraId="4F2E0A9D" w14:textId="50D06E6B" w:rsidR="00A96497" w:rsidRPr="001A3B8B" w:rsidRDefault="00A96497" w:rsidP="00B6745E">
      <w:pPr>
        <w:spacing w:after="0" w:line="240" w:lineRule="auto"/>
        <w:rPr>
          <w:i/>
          <w:color w:val="2C69B2"/>
          <w:sz w:val="18"/>
          <w:szCs w:val="18"/>
        </w:rPr>
      </w:pPr>
    </w:p>
    <w:sectPr w:rsidR="00A96497" w:rsidRPr="001A3B8B" w:rsidSect="00A7020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0C4A5" w14:textId="77777777" w:rsidR="000D08AE" w:rsidRDefault="000D08AE" w:rsidP="007F5A02">
      <w:pPr>
        <w:spacing w:after="0" w:line="240" w:lineRule="auto"/>
      </w:pPr>
      <w:r>
        <w:separator/>
      </w:r>
    </w:p>
  </w:endnote>
  <w:endnote w:type="continuationSeparator" w:id="0">
    <w:p w14:paraId="44E30C28" w14:textId="77777777" w:rsidR="000D08AE" w:rsidRDefault="000D08AE" w:rsidP="007F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879B9" w14:textId="77777777" w:rsidR="004031F9" w:rsidRDefault="004031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80E5D" w14:textId="77777777" w:rsidR="004031F9" w:rsidRDefault="004031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778E3" w14:textId="77777777" w:rsidR="004031F9" w:rsidRDefault="004031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9B96E" w14:textId="77777777" w:rsidR="000D08AE" w:rsidRDefault="000D08AE" w:rsidP="007F5A02">
      <w:pPr>
        <w:spacing w:after="0" w:line="240" w:lineRule="auto"/>
      </w:pPr>
      <w:r>
        <w:separator/>
      </w:r>
    </w:p>
  </w:footnote>
  <w:footnote w:type="continuationSeparator" w:id="0">
    <w:p w14:paraId="6CEAA3CF" w14:textId="77777777" w:rsidR="000D08AE" w:rsidRDefault="000D08AE" w:rsidP="007F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538D" w14:textId="5F4922ED" w:rsidR="004031F9" w:rsidRDefault="004031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376A" w14:textId="24212ECA" w:rsidR="004031F9" w:rsidRDefault="004031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C1E0" w14:textId="13CDC4AD" w:rsidR="004031F9" w:rsidRDefault="004031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D1D3D"/>
    <w:multiLevelType w:val="hybridMultilevel"/>
    <w:tmpl w:val="0E2ABF86"/>
    <w:lvl w:ilvl="0" w:tplc="4FA85714">
      <w:start w:val="2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Q1MTIwsDAztbRU0lEKTi0uzszPAykwrAUAtTYnLiwAAAA="/>
  </w:docVars>
  <w:rsids>
    <w:rsidRoot w:val="006617D1"/>
    <w:rsid w:val="00002308"/>
    <w:rsid w:val="00017081"/>
    <w:rsid w:val="00023714"/>
    <w:rsid w:val="0005149A"/>
    <w:rsid w:val="000566F9"/>
    <w:rsid w:val="00066FBF"/>
    <w:rsid w:val="000A41D9"/>
    <w:rsid w:val="000B1EA8"/>
    <w:rsid w:val="000B3FA8"/>
    <w:rsid w:val="000B419D"/>
    <w:rsid w:val="000C4CEB"/>
    <w:rsid w:val="000D08AE"/>
    <w:rsid w:val="000D272C"/>
    <w:rsid w:val="000D53E1"/>
    <w:rsid w:val="000E4EED"/>
    <w:rsid w:val="000F27E6"/>
    <w:rsid w:val="000F4058"/>
    <w:rsid w:val="000F4B1B"/>
    <w:rsid w:val="000F6E16"/>
    <w:rsid w:val="00111065"/>
    <w:rsid w:val="001327A9"/>
    <w:rsid w:val="00135083"/>
    <w:rsid w:val="00135A39"/>
    <w:rsid w:val="0013614E"/>
    <w:rsid w:val="00137B6F"/>
    <w:rsid w:val="00137DC3"/>
    <w:rsid w:val="001400B6"/>
    <w:rsid w:val="00144EC4"/>
    <w:rsid w:val="001452EE"/>
    <w:rsid w:val="0017187B"/>
    <w:rsid w:val="001A1F9A"/>
    <w:rsid w:val="001A3B8B"/>
    <w:rsid w:val="001B5293"/>
    <w:rsid w:val="001B7722"/>
    <w:rsid w:val="001C07C1"/>
    <w:rsid w:val="001C0E80"/>
    <w:rsid w:val="001E7A3F"/>
    <w:rsid w:val="00210E5E"/>
    <w:rsid w:val="00213727"/>
    <w:rsid w:val="00234389"/>
    <w:rsid w:val="00234A0D"/>
    <w:rsid w:val="00236CA9"/>
    <w:rsid w:val="002379CF"/>
    <w:rsid w:val="002404D5"/>
    <w:rsid w:val="002422EE"/>
    <w:rsid w:val="00242B47"/>
    <w:rsid w:val="00251D58"/>
    <w:rsid w:val="00257207"/>
    <w:rsid w:val="00265B27"/>
    <w:rsid w:val="00271176"/>
    <w:rsid w:val="00280EB0"/>
    <w:rsid w:val="00285595"/>
    <w:rsid w:val="0028739B"/>
    <w:rsid w:val="00295419"/>
    <w:rsid w:val="00297310"/>
    <w:rsid w:val="002B20DD"/>
    <w:rsid w:val="002B6C84"/>
    <w:rsid w:val="002C3559"/>
    <w:rsid w:val="002D7196"/>
    <w:rsid w:val="002F237D"/>
    <w:rsid w:val="002F4ECD"/>
    <w:rsid w:val="00307785"/>
    <w:rsid w:val="00310568"/>
    <w:rsid w:val="00315AB1"/>
    <w:rsid w:val="003252A9"/>
    <w:rsid w:val="00326A5D"/>
    <w:rsid w:val="0033776A"/>
    <w:rsid w:val="003565DB"/>
    <w:rsid w:val="00380711"/>
    <w:rsid w:val="00390EBD"/>
    <w:rsid w:val="003A1302"/>
    <w:rsid w:val="003B202E"/>
    <w:rsid w:val="003C401C"/>
    <w:rsid w:val="004031F9"/>
    <w:rsid w:val="004174F0"/>
    <w:rsid w:val="004237B6"/>
    <w:rsid w:val="0043704A"/>
    <w:rsid w:val="00440E7E"/>
    <w:rsid w:val="0044643B"/>
    <w:rsid w:val="004623DC"/>
    <w:rsid w:val="0046366F"/>
    <w:rsid w:val="004932A7"/>
    <w:rsid w:val="00494A81"/>
    <w:rsid w:val="004A409D"/>
    <w:rsid w:val="004D3099"/>
    <w:rsid w:val="004D47AE"/>
    <w:rsid w:val="004E52BB"/>
    <w:rsid w:val="00512E48"/>
    <w:rsid w:val="00527839"/>
    <w:rsid w:val="00527EE4"/>
    <w:rsid w:val="00536386"/>
    <w:rsid w:val="00551285"/>
    <w:rsid w:val="00594077"/>
    <w:rsid w:val="00596C34"/>
    <w:rsid w:val="005A6E51"/>
    <w:rsid w:val="005A7F3E"/>
    <w:rsid w:val="005C0D49"/>
    <w:rsid w:val="005D6D43"/>
    <w:rsid w:val="005E6F6F"/>
    <w:rsid w:val="006078FF"/>
    <w:rsid w:val="00631187"/>
    <w:rsid w:val="006318BD"/>
    <w:rsid w:val="00631F65"/>
    <w:rsid w:val="0063694B"/>
    <w:rsid w:val="0064099F"/>
    <w:rsid w:val="00652C7B"/>
    <w:rsid w:val="006617D1"/>
    <w:rsid w:val="00684130"/>
    <w:rsid w:val="006961BC"/>
    <w:rsid w:val="006A22BD"/>
    <w:rsid w:val="006B08F6"/>
    <w:rsid w:val="006B1BE1"/>
    <w:rsid w:val="006B370F"/>
    <w:rsid w:val="006C6E7A"/>
    <w:rsid w:val="006E47A1"/>
    <w:rsid w:val="006F3B2C"/>
    <w:rsid w:val="00742441"/>
    <w:rsid w:val="007474A5"/>
    <w:rsid w:val="00770DAD"/>
    <w:rsid w:val="007958AE"/>
    <w:rsid w:val="00796979"/>
    <w:rsid w:val="0079717F"/>
    <w:rsid w:val="007A2BED"/>
    <w:rsid w:val="007B417B"/>
    <w:rsid w:val="007C4D39"/>
    <w:rsid w:val="007D3E78"/>
    <w:rsid w:val="007E1E96"/>
    <w:rsid w:val="007E2564"/>
    <w:rsid w:val="007F41CA"/>
    <w:rsid w:val="007F5A02"/>
    <w:rsid w:val="00814EA4"/>
    <w:rsid w:val="00820408"/>
    <w:rsid w:val="008306DC"/>
    <w:rsid w:val="00832D03"/>
    <w:rsid w:val="00841FFF"/>
    <w:rsid w:val="00847E28"/>
    <w:rsid w:val="00854636"/>
    <w:rsid w:val="00860069"/>
    <w:rsid w:val="00873FC8"/>
    <w:rsid w:val="00876231"/>
    <w:rsid w:val="008A423E"/>
    <w:rsid w:val="008B5362"/>
    <w:rsid w:val="008B72E8"/>
    <w:rsid w:val="008C4E99"/>
    <w:rsid w:val="008D32AD"/>
    <w:rsid w:val="008D6797"/>
    <w:rsid w:val="008E5707"/>
    <w:rsid w:val="008F28FE"/>
    <w:rsid w:val="008F2F36"/>
    <w:rsid w:val="008F5E61"/>
    <w:rsid w:val="008F7435"/>
    <w:rsid w:val="009007B5"/>
    <w:rsid w:val="009015EB"/>
    <w:rsid w:val="009211A3"/>
    <w:rsid w:val="00932B38"/>
    <w:rsid w:val="00973B76"/>
    <w:rsid w:val="009763DA"/>
    <w:rsid w:val="009A531C"/>
    <w:rsid w:val="009B380E"/>
    <w:rsid w:val="009C5853"/>
    <w:rsid w:val="009C7F07"/>
    <w:rsid w:val="009E0A67"/>
    <w:rsid w:val="00A01853"/>
    <w:rsid w:val="00A316E2"/>
    <w:rsid w:val="00A3756D"/>
    <w:rsid w:val="00A52B42"/>
    <w:rsid w:val="00A52D85"/>
    <w:rsid w:val="00A56859"/>
    <w:rsid w:val="00A60832"/>
    <w:rsid w:val="00A701A8"/>
    <w:rsid w:val="00A70200"/>
    <w:rsid w:val="00A7246C"/>
    <w:rsid w:val="00A7635A"/>
    <w:rsid w:val="00A95C50"/>
    <w:rsid w:val="00A96497"/>
    <w:rsid w:val="00A9747C"/>
    <w:rsid w:val="00AC51F4"/>
    <w:rsid w:val="00AD697C"/>
    <w:rsid w:val="00B00E2D"/>
    <w:rsid w:val="00B05B9F"/>
    <w:rsid w:val="00B10DFA"/>
    <w:rsid w:val="00B12199"/>
    <w:rsid w:val="00B16422"/>
    <w:rsid w:val="00B16D59"/>
    <w:rsid w:val="00B17DB9"/>
    <w:rsid w:val="00B25B2C"/>
    <w:rsid w:val="00B348F2"/>
    <w:rsid w:val="00B35B0B"/>
    <w:rsid w:val="00B44E06"/>
    <w:rsid w:val="00B5623C"/>
    <w:rsid w:val="00B6745E"/>
    <w:rsid w:val="00B739A5"/>
    <w:rsid w:val="00BA19BB"/>
    <w:rsid w:val="00BC2C79"/>
    <w:rsid w:val="00BD380C"/>
    <w:rsid w:val="00BF40DB"/>
    <w:rsid w:val="00C05DC0"/>
    <w:rsid w:val="00C07082"/>
    <w:rsid w:val="00C10464"/>
    <w:rsid w:val="00C23DB3"/>
    <w:rsid w:val="00C75E5C"/>
    <w:rsid w:val="00C83735"/>
    <w:rsid w:val="00C86BE7"/>
    <w:rsid w:val="00C92E01"/>
    <w:rsid w:val="00C96E3D"/>
    <w:rsid w:val="00C96F1E"/>
    <w:rsid w:val="00CA17AB"/>
    <w:rsid w:val="00CA4F22"/>
    <w:rsid w:val="00CB3DCB"/>
    <w:rsid w:val="00CB56C7"/>
    <w:rsid w:val="00CD3BA3"/>
    <w:rsid w:val="00CE4A16"/>
    <w:rsid w:val="00CF4DCF"/>
    <w:rsid w:val="00CF70CF"/>
    <w:rsid w:val="00D015BF"/>
    <w:rsid w:val="00D0233D"/>
    <w:rsid w:val="00D13F47"/>
    <w:rsid w:val="00D37092"/>
    <w:rsid w:val="00D46CF7"/>
    <w:rsid w:val="00D479F6"/>
    <w:rsid w:val="00D52370"/>
    <w:rsid w:val="00D91BA8"/>
    <w:rsid w:val="00DA12B9"/>
    <w:rsid w:val="00DB7363"/>
    <w:rsid w:val="00DC1D63"/>
    <w:rsid w:val="00DC30B1"/>
    <w:rsid w:val="00DC508D"/>
    <w:rsid w:val="00DF158E"/>
    <w:rsid w:val="00DF1C6C"/>
    <w:rsid w:val="00DF575F"/>
    <w:rsid w:val="00E124D6"/>
    <w:rsid w:val="00E333CC"/>
    <w:rsid w:val="00E477E1"/>
    <w:rsid w:val="00E6150E"/>
    <w:rsid w:val="00E81C6F"/>
    <w:rsid w:val="00E9550A"/>
    <w:rsid w:val="00E9669F"/>
    <w:rsid w:val="00EA3473"/>
    <w:rsid w:val="00EB0757"/>
    <w:rsid w:val="00EB6E6B"/>
    <w:rsid w:val="00EB7563"/>
    <w:rsid w:val="00EC031E"/>
    <w:rsid w:val="00EC0CDB"/>
    <w:rsid w:val="00ED7FCA"/>
    <w:rsid w:val="00EF6F64"/>
    <w:rsid w:val="00F0162F"/>
    <w:rsid w:val="00F217D5"/>
    <w:rsid w:val="00F44509"/>
    <w:rsid w:val="00F5309D"/>
    <w:rsid w:val="00F56B9F"/>
    <w:rsid w:val="00F90BFB"/>
    <w:rsid w:val="00F91CA9"/>
    <w:rsid w:val="00F96C28"/>
    <w:rsid w:val="00FA722F"/>
    <w:rsid w:val="00FB6E73"/>
    <w:rsid w:val="00FD3720"/>
    <w:rsid w:val="00FD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F57602"/>
  <w15:docId w15:val="{F8F044E6-23C4-41CD-B666-66F64928D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04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1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7D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617D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617D1"/>
    <w:rPr>
      <w:color w:val="0000FF"/>
      <w:u w:val="single"/>
    </w:rPr>
  </w:style>
  <w:style w:type="table" w:styleId="TableGrid">
    <w:name w:val="Table Grid"/>
    <w:basedOn w:val="TableNormal"/>
    <w:uiPriority w:val="59"/>
    <w:rsid w:val="00C104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A0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F5A0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A02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79697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19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FB22F435652744AEE0F9A82559ABB2" ma:contentTypeVersion="12" ma:contentTypeDescription="Create a new document." ma:contentTypeScope="" ma:versionID="6434de86577526d07049cd3099b7363f">
  <xsd:schema xmlns:xsd="http://www.w3.org/2001/XMLSchema" xmlns:xs="http://www.w3.org/2001/XMLSchema" xmlns:p="http://schemas.microsoft.com/office/2006/metadata/properties" xmlns:ns2="ea506518-d047-4e19-aab0-63bab8d936b6" xmlns:ns3="922cbc74-cb7a-4c35-8f6a-d2ddde3b2b3a" targetNamespace="http://schemas.microsoft.com/office/2006/metadata/properties" ma:root="true" ma:fieldsID="9c5640440684e63ac644828d222797fe" ns2:_="" ns3:_="">
    <xsd:import namespace="ea506518-d047-4e19-aab0-63bab8d936b6"/>
    <xsd:import namespace="922cbc74-cb7a-4c35-8f6a-d2ddde3b2b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6518-d047-4e19-aab0-63bab8d93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2cbc74-cb7a-4c35-8f6a-d2ddde3b2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B23C1-2A51-46FE-9144-736121522063}"/>
</file>

<file path=customXml/itemProps2.xml><?xml version="1.0" encoding="utf-8"?>
<ds:datastoreItem xmlns:ds="http://schemas.openxmlformats.org/officeDocument/2006/customXml" ds:itemID="{AB8C6A9B-68F3-40F9-A378-D4E37028A6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84B988-B391-4327-9FE1-C46B23D563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BDEA8-E5C9-4F8B-8430-DF9AC5BE7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ica College</Company>
  <LinksUpToDate>false</LinksUpToDate>
  <CharactersWithSpaces>13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bhart</dc:creator>
  <cp:lastModifiedBy>drogers</cp:lastModifiedBy>
  <cp:revision>2</cp:revision>
  <cp:lastPrinted>2016-10-07T20:55:00Z</cp:lastPrinted>
  <dcterms:created xsi:type="dcterms:W3CDTF">2021-03-06T02:33:00Z</dcterms:created>
  <dcterms:modified xsi:type="dcterms:W3CDTF">2021-03-06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FB22F435652744AEE0F9A82559ABB2</vt:lpwstr>
  </property>
</Properties>
</file>